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4B00" w:rsidRPr="003720FD" w:rsidRDefault="00F235A6" w:rsidP="00574B00">
      <w:pPr>
        <w:jc w:val="center"/>
        <w:rPr>
          <w:rFonts w:ascii="標楷體" w:eastAsia="標楷體" w:hAnsi="標楷體"/>
          <w:b/>
          <w:sz w:val="28"/>
        </w:rPr>
      </w:pPr>
      <w:proofErr w:type="gramStart"/>
      <w:r>
        <w:rPr>
          <w:rFonts w:ascii="標楷體" w:eastAsia="標楷體" w:hAnsi="標楷體" w:hint="eastAsia"/>
          <w:b/>
          <w:sz w:val="28"/>
        </w:rPr>
        <w:t>臺</w:t>
      </w:r>
      <w:proofErr w:type="gramEnd"/>
      <w:r>
        <w:rPr>
          <w:rFonts w:ascii="標楷體" w:eastAsia="標楷體" w:hAnsi="標楷體" w:hint="eastAsia"/>
          <w:b/>
          <w:sz w:val="28"/>
        </w:rPr>
        <w:t>中榮民總醫院跨領域團隊合作全人醫療教學</w:t>
      </w:r>
      <w:r w:rsidR="00574B00" w:rsidRPr="003720FD">
        <w:rPr>
          <w:rFonts w:ascii="標楷體" w:eastAsia="標楷體" w:hAnsi="標楷體" w:hint="eastAsia"/>
          <w:b/>
          <w:sz w:val="28"/>
        </w:rPr>
        <w:t>記錄</w:t>
      </w:r>
    </w:p>
    <w:tbl>
      <w:tblPr>
        <w:tblW w:w="8990" w:type="dxa"/>
        <w:jc w:val="center"/>
        <w:tblInd w:w="13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7"/>
        <w:gridCol w:w="2659"/>
        <w:gridCol w:w="1134"/>
        <w:gridCol w:w="1418"/>
        <w:gridCol w:w="2752"/>
      </w:tblGrid>
      <w:tr w:rsidR="00BF1DEB" w:rsidRPr="00BF1DEB" w:rsidTr="001F1F4B">
        <w:trPr>
          <w:trHeight w:val="324"/>
          <w:jc w:val="center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所屬單位</w:t>
            </w:r>
          </w:p>
        </w:tc>
        <w:tc>
          <w:tcPr>
            <w:tcW w:w="26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姓名</w:t>
            </w:r>
            <w:r w:rsidR="00251C6E">
              <w:rPr>
                <w:rFonts w:ascii="標楷體" w:eastAsia="標楷體" w:hAnsi="標楷體" w:cs="新細明體" w:hint="eastAsia"/>
                <w:color w:val="000000"/>
                <w:kern w:val="0"/>
              </w:rPr>
              <w:t>:</w:t>
            </w:r>
          </w:p>
        </w:tc>
        <w:tc>
          <w:tcPr>
            <w:tcW w:w="27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BF1DEB" w:rsidRPr="00BF1DEB" w:rsidRDefault="00251C6E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</w:rPr>
              <w:t>日期:</w:t>
            </w:r>
          </w:p>
        </w:tc>
      </w:tr>
      <w:tr w:rsidR="0094295A" w:rsidRPr="00BF1DEB" w:rsidTr="001F1F4B">
        <w:trPr>
          <w:trHeight w:val="1071"/>
          <w:jc w:val="center"/>
        </w:trPr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4295A" w:rsidRPr="00BF1DEB" w:rsidRDefault="0094295A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</w:rPr>
              <w:t>案例說明</w:t>
            </w:r>
          </w:p>
        </w:tc>
        <w:tc>
          <w:tcPr>
            <w:tcW w:w="7963" w:type="dxa"/>
            <w:gridSpan w:val="4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94295A" w:rsidRPr="00BF1DEB" w:rsidRDefault="0094295A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</w:p>
        </w:tc>
      </w:tr>
      <w:tr w:rsidR="003720FD" w:rsidRPr="003720FD" w:rsidTr="001F1F4B">
        <w:trPr>
          <w:trHeight w:val="324"/>
          <w:jc w:val="center"/>
        </w:trPr>
        <w:tc>
          <w:tcPr>
            <w:tcW w:w="10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20FD" w:rsidRPr="00BF1DEB" w:rsidRDefault="003720FD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教學對象</w:t>
            </w:r>
          </w:p>
        </w:tc>
        <w:tc>
          <w:tcPr>
            <w:tcW w:w="3793" w:type="dxa"/>
            <w:gridSpan w:val="2"/>
            <w:tcBorders>
              <w:top w:val="single" w:sz="4" w:space="0" w:color="000000"/>
              <w:left w:val="nil"/>
              <w:bottom w:val="single" w:sz="4" w:space="0" w:color="auto"/>
            </w:tcBorders>
            <w:shd w:val="clear" w:color="auto" w:fill="auto"/>
            <w:hideMark/>
          </w:tcPr>
          <w:p w:rsidR="003720FD" w:rsidRPr="003720FD" w:rsidRDefault="003720FD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實習生</w:t>
            </w:r>
          </w:p>
          <w:p w:rsidR="003720FD" w:rsidRPr="003720FD" w:rsidRDefault="003720FD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PGY</w:t>
            </w:r>
          </w:p>
          <w:p w:rsidR="003720FD" w:rsidRPr="00BF1DEB" w:rsidRDefault="003720FD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新進人員</w:t>
            </w:r>
          </w:p>
        </w:tc>
        <w:tc>
          <w:tcPr>
            <w:tcW w:w="4170" w:type="dxa"/>
            <w:gridSpan w:val="2"/>
            <w:tcBorders>
              <w:top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720FD" w:rsidRPr="003720FD" w:rsidRDefault="003720FD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同儕</w:t>
            </w:r>
          </w:p>
          <w:p w:rsidR="003720FD" w:rsidRPr="00BF1DEB" w:rsidRDefault="003720FD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其他______</w:t>
            </w:r>
          </w:p>
        </w:tc>
      </w:tr>
      <w:tr w:rsidR="00BF1DEB" w:rsidRPr="00BF1DEB" w:rsidTr="001F1F4B">
        <w:trPr>
          <w:trHeight w:val="324"/>
          <w:jc w:val="center"/>
        </w:trPr>
        <w:tc>
          <w:tcPr>
            <w:tcW w:w="10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教學目標</w:t>
            </w:r>
          </w:p>
        </w:tc>
        <w:tc>
          <w:tcPr>
            <w:tcW w:w="79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能即時正確與其他職類人員溝通、修正診療計畫並達成共識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能即時正確與其他職類人員溝通</w:t>
            </w:r>
            <w:proofErr w:type="gramStart"/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釐</w:t>
            </w:r>
            <w:proofErr w:type="gramEnd"/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清並處理臨床問題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其他_______</w:t>
            </w:r>
          </w:p>
        </w:tc>
      </w:tr>
      <w:tr w:rsidR="00251C6E" w:rsidRPr="00BF1DEB" w:rsidTr="001F1F4B">
        <w:trPr>
          <w:trHeight w:val="324"/>
          <w:jc w:val="center"/>
        </w:trPr>
        <w:tc>
          <w:tcPr>
            <w:tcW w:w="10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51C6E" w:rsidRPr="00BF1DEB" w:rsidRDefault="00251C6E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教學重點</w:t>
            </w:r>
          </w:p>
        </w:tc>
        <w:tc>
          <w:tcPr>
            <w:tcW w:w="37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C6E" w:rsidRPr="002B4250" w:rsidRDefault="002B4250" w:rsidP="002B4250">
            <w:pPr>
              <w:rPr>
                <w:rFonts w:ascii="標楷體" w:eastAsia="標楷體" w:hAnsi="標楷體"/>
              </w:rPr>
            </w:pPr>
            <w:r w:rsidRPr="002B4250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r w:rsidR="00251C6E" w:rsidRPr="002B4250">
              <w:rPr>
                <w:rFonts w:ascii="標楷體" w:eastAsia="標楷體" w:hAnsi="標楷體" w:hint="eastAsia"/>
              </w:rPr>
              <w:t>一般醫學技能</w:t>
            </w:r>
          </w:p>
          <w:p w:rsidR="00251C6E" w:rsidRPr="002B4250" w:rsidRDefault="002B4250" w:rsidP="002B4250">
            <w:pPr>
              <w:rPr>
                <w:rFonts w:ascii="標楷體" w:eastAsia="標楷體" w:hAnsi="標楷體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r w:rsidR="00251C6E" w:rsidRPr="002B4250">
              <w:rPr>
                <w:rFonts w:ascii="標楷體" w:eastAsia="標楷體" w:hAnsi="標楷體" w:hint="eastAsia"/>
              </w:rPr>
              <w:t>角色及職責</w:t>
            </w:r>
          </w:p>
          <w:p w:rsidR="00251C6E" w:rsidRPr="002B4250" w:rsidRDefault="002B4250" w:rsidP="002B4250">
            <w:pPr>
              <w:rPr>
                <w:rFonts w:ascii="標楷體" w:eastAsia="標楷體" w:hAnsi="標楷體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r w:rsidR="00251C6E" w:rsidRPr="002B4250">
              <w:rPr>
                <w:rFonts w:ascii="標楷體" w:eastAsia="標楷體" w:hAnsi="標楷體" w:hint="eastAsia"/>
              </w:rPr>
              <w:t>身心靈及社會面向需求</w:t>
            </w:r>
          </w:p>
          <w:p w:rsidR="00251C6E" w:rsidRPr="002B4250" w:rsidRDefault="002B4250" w:rsidP="002B4250">
            <w:pPr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r w:rsidR="00251C6E" w:rsidRPr="002B4250">
              <w:rPr>
                <w:rFonts w:ascii="標楷體" w:eastAsia="標楷體" w:hAnsi="標楷體" w:hint="eastAsia"/>
              </w:rPr>
              <w:t>溝通技能</w:t>
            </w:r>
          </w:p>
        </w:tc>
        <w:tc>
          <w:tcPr>
            <w:tcW w:w="4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1C6E" w:rsidRPr="002B4250" w:rsidRDefault="002B4250" w:rsidP="002B4250">
            <w:pPr>
              <w:rPr>
                <w:rFonts w:ascii="標楷體" w:eastAsia="標楷體" w:hAnsi="標楷體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r w:rsidR="00251C6E" w:rsidRPr="002B4250">
              <w:rPr>
                <w:rFonts w:ascii="標楷體" w:eastAsia="標楷體" w:hAnsi="標楷體" w:hint="eastAsia"/>
              </w:rPr>
              <w:t>TRM</w:t>
            </w:r>
          </w:p>
          <w:p w:rsidR="00251C6E" w:rsidRPr="002B4250" w:rsidRDefault="002B4250" w:rsidP="002B4250">
            <w:pPr>
              <w:rPr>
                <w:rFonts w:ascii="標楷體" w:eastAsia="標楷體" w:hAnsi="標楷體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proofErr w:type="gramStart"/>
            <w:r w:rsidR="00251C6E" w:rsidRPr="002B4250">
              <w:rPr>
                <w:rFonts w:ascii="標楷體" w:eastAsia="標楷體" w:hAnsi="標楷體" w:hint="eastAsia"/>
              </w:rPr>
              <w:t>觀照</w:t>
            </w:r>
            <w:proofErr w:type="gramEnd"/>
            <w:r w:rsidR="00251C6E" w:rsidRPr="002B4250">
              <w:rPr>
                <w:rFonts w:ascii="標楷體" w:eastAsia="標楷體" w:hAnsi="標楷體" w:hint="eastAsia"/>
              </w:rPr>
              <w:t>自我</w:t>
            </w:r>
          </w:p>
          <w:p w:rsidR="00251C6E" w:rsidRPr="002B4250" w:rsidRDefault="002B4250" w:rsidP="002B4250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r w:rsidR="00251C6E" w:rsidRPr="002B4250">
              <w:rPr>
                <w:rFonts w:ascii="標楷體" w:eastAsia="標楷體" w:hAnsi="標楷體" w:hint="eastAsia"/>
              </w:rPr>
              <w:t>相互尊重合作態度</w:t>
            </w:r>
          </w:p>
          <w:p w:rsidR="00251C6E" w:rsidRPr="002B4250" w:rsidRDefault="002B4250" w:rsidP="002B4250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r w:rsidR="00251C6E" w:rsidRPr="002B4250">
              <w:rPr>
                <w:rFonts w:ascii="標楷體" w:eastAsia="標楷體" w:hAnsi="標楷體" w:hint="eastAsia"/>
              </w:rPr>
              <w:t>其他</w:t>
            </w:r>
          </w:p>
        </w:tc>
      </w:tr>
      <w:tr w:rsidR="00BF1DEB" w:rsidRPr="00BF1DEB" w:rsidTr="001F1F4B">
        <w:trPr>
          <w:trHeight w:val="324"/>
          <w:jc w:val="center"/>
        </w:trPr>
        <w:tc>
          <w:tcPr>
            <w:tcW w:w="10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教學方式</w:t>
            </w:r>
          </w:p>
        </w:tc>
        <w:tc>
          <w:tcPr>
            <w:tcW w:w="37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:rsidR="00BF1DEB" w:rsidRPr="00BF1DEB" w:rsidRDefault="00BF1DEB" w:rsidP="00251C6E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團隊會議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醫療品質討論會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</w:t>
            </w:r>
            <w:r w:rsidR="00251C6E"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個案討論會</w:t>
            </w:r>
          </w:p>
        </w:tc>
        <w:tc>
          <w:tcPr>
            <w:tcW w:w="417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C6E" w:rsidRDefault="00BF1DEB" w:rsidP="00251C6E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床邊教學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授課</w:t>
            </w:r>
          </w:p>
          <w:p w:rsidR="00BF1DEB" w:rsidRPr="00BF1DEB" w:rsidRDefault="00251C6E" w:rsidP="00251C6E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其他_______</w:t>
            </w:r>
          </w:p>
        </w:tc>
      </w:tr>
      <w:tr w:rsidR="00BF1DEB" w:rsidRPr="00BF1DEB" w:rsidTr="001F1F4B">
        <w:trPr>
          <w:trHeight w:val="2910"/>
          <w:jc w:val="center"/>
        </w:trPr>
        <w:tc>
          <w:tcPr>
            <w:tcW w:w="10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專業內討論重點</w:t>
            </w:r>
          </w:p>
        </w:tc>
        <w:tc>
          <w:tcPr>
            <w:tcW w:w="79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C6E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評估及處理病人/家屬問題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生理</w:t>
            </w:r>
          </w:p>
          <w:p w:rsidR="00251C6E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心理</w:t>
            </w:r>
          </w:p>
          <w:p w:rsidR="00251C6E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靈性</w:t>
            </w:r>
          </w:p>
          <w:p w:rsidR="00BF1DEB" w:rsidRPr="001F1F4B" w:rsidRDefault="00BF1DEB" w:rsidP="001F1F4B">
            <w:pPr>
              <w:widowControl/>
              <w:jc w:val="both"/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社會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說明：</w:t>
            </w:r>
            <w:r w:rsidR="001F1F4B" w:rsidRPr="001F1F4B"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  <w:t xml:space="preserve">                                                          </w:t>
            </w:r>
          </w:p>
          <w:p w:rsidR="001F1F4B" w:rsidRPr="001F1F4B" w:rsidRDefault="001F1F4B" w:rsidP="001F1F4B">
            <w:pPr>
              <w:widowControl/>
              <w:jc w:val="both"/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</w:pPr>
            <w:r w:rsidRPr="001F1F4B"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  <w:t xml:space="preserve">                                                                </w:t>
            </w:r>
          </w:p>
          <w:p w:rsidR="001F1F4B" w:rsidRPr="00BF1DEB" w:rsidRDefault="001F1F4B" w:rsidP="001F1F4B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1F1F4B"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  <w:t xml:space="preserve">                                                                 </w:t>
            </w:r>
            <w:r>
              <w:rPr>
                <w:rFonts w:ascii="標楷體" w:eastAsia="標楷體" w:hAnsi="標楷體" w:cs="新細明體" w:hint="eastAsia"/>
                <w:color w:val="000000"/>
                <w:kern w:val="0"/>
              </w:rPr>
              <w:t xml:space="preserve"> </w:t>
            </w:r>
          </w:p>
        </w:tc>
      </w:tr>
      <w:tr w:rsidR="00BF1DEB" w:rsidRPr="00BF1DEB" w:rsidTr="001F1F4B">
        <w:trPr>
          <w:trHeight w:val="324"/>
          <w:jc w:val="center"/>
        </w:trPr>
        <w:tc>
          <w:tcPr>
            <w:tcW w:w="10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跨專業討論重點</w:t>
            </w:r>
          </w:p>
        </w:tc>
        <w:tc>
          <w:tcPr>
            <w:tcW w:w="79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51C6E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如何與其他團隊職類溝通協調</w:t>
            </w:r>
          </w:p>
          <w:p w:rsidR="001F1F4B" w:rsidRPr="001F1F4B" w:rsidRDefault="001F1F4B" w:rsidP="001F1F4B">
            <w:pPr>
              <w:widowControl/>
              <w:snapToGrid w:val="0"/>
              <w:spacing w:line="360" w:lineRule="auto"/>
              <w:jc w:val="both"/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</w:pPr>
            <w:r w:rsidRPr="001F1F4B"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  <w:t xml:space="preserve">                                                                </w:t>
            </w:r>
          </w:p>
          <w:p w:rsidR="00251C6E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需要尋求何種職類協助</w:t>
            </w:r>
          </w:p>
          <w:p w:rsidR="001F1F4B" w:rsidRPr="001F1F4B" w:rsidRDefault="001F1F4B" w:rsidP="001F1F4B">
            <w:pPr>
              <w:widowControl/>
              <w:snapToGrid w:val="0"/>
              <w:spacing w:line="360" w:lineRule="auto"/>
              <w:jc w:val="both"/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</w:pPr>
            <w:r w:rsidRPr="001F1F4B"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  <w:t xml:space="preserve">                                                                </w:t>
            </w:r>
          </w:p>
          <w:p w:rsid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可以主動幫助其他職類的部分</w:t>
            </w:r>
          </w:p>
          <w:p w:rsidR="001F1F4B" w:rsidRPr="001F1F4B" w:rsidRDefault="001F1F4B" w:rsidP="001F1F4B">
            <w:pPr>
              <w:widowControl/>
              <w:snapToGrid w:val="0"/>
              <w:spacing w:line="360" w:lineRule="auto"/>
              <w:jc w:val="both"/>
              <w:rPr>
                <w:rFonts w:ascii="標楷體" w:eastAsia="標楷體" w:hAnsi="標楷體" w:cs="新細明體"/>
                <w:color w:val="000000"/>
                <w:kern w:val="0"/>
                <w:u w:val="single"/>
              </w:rPr>
            </w:pPr>
            <w:r w:rsidRPr="001F1F4B"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  <w:t xml:space="preserve">                                </w:t>
            </w:r>
            <w:bookmarkStart w:id="0" w:name="_GoBack"/>
            <w:bookmarkEnd w:id="0"/>
            <w:r w:rsidRPr="001F1F4B">
              <w:rPr>
                <w:rFonts w:ascii="標楷體" w:eastAsia="標楷體" w:hAnsi="標楷體" w:cs="新細明體" w:hint="eastAsia"/>
                <w:color w:val="000000"/>
                <w:kern w:val="0"/>
                <w:u w:val="single"/>
              </w:rPr>
              <w:t xml:space="preserve">                                </w:t>
            </w:r>
          </w:p>
        </w:tc>
      </w:tr>
      <w:tr w:rsidR="00BF1DEB" w:rsidRPr="00BF1DEB" w:rsidTr="001F1F4B">
        <w:trPr>
          <w:trHeight w:val="1735"/>
          <w:jc w:val="center"/>
        </w:trPr>
        <w:tc>
          <w:tcPr>
            <w:tcW w:w="10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評估方式</w:t>
            </w:r>
          </w:p>
        </w:tc>
        <w:tc>
          <w:tcPr>
            <w:tcW w:w="37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hideMark/>
          </w:tcPr>
          <w:p w:rsidR="00BF1DEB" w:rsidRP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滿意度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</w:t>
            </w:r>
            <w:proofErr w:type="gramStart"/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後測</w:t>
            </w:r>
            <w:proofErr w:type="gramEnd"/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學員心得回饋表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倫理四象限記錄表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</w:t>
            </w:r>
            <w:proofErr w:type="spellStart"/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CbD</w:t>
            </w:r>
            <w:proofErr w:type="spellEnd"/>
          </w:p>
        </w:tc>
        <w:tc>
          <w:tcPr>
            <w:tcW w:w="417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F1DEB" w:rsidRDefault="00BF1DEB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r w:rsidR="00F235A6">
              <w:rPr>
                <w:rFonts w:ascii="標楷體" w:eastAsia="標楷體" w:hAnsi="標楷體" w:cs="新細明體" w:hint="eastAsia"/>
                <w:color w:val="000000"/>
                <w:kern w:val="0"/>
              </w:rPr>
              <w:t>Mini-CEX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多面向回饋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團隊會議記錄</w:t>
            </w: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br/>
              <w:t>□TRM案例討論清單</w:t>
            </w:r>
          </w:p>
          <w:p w:rsidR="00251C6E" w:rsidRPr="00BF1DEB" w:rsidRDefault="00251C6E" w:rsidP="003720FD">
            <w:pPr>
              <w:widowControl/>
              <w:jc w:val="both"/>
              <w:rPr>
                <w:rFonts w:ascii="標楷體" w:eastAsia="標楷體" w:hAnsi="標楷體" w:cs="新細明體"/>
                <w:color w:val="000000"/>
                <w:kern w:val="0"/>
              </w:rPr>
            </w:pPr>
            <w:r w:rsidRPr="00BF1DEB">
              <w:rPr>
                <w:rFonts w:ascii="標楷體" w:eastAsia="標楷體" w:hAnsi="標楷體" w:cs="新細明體" w:hint="eastAsia"/>
                <w:color w:val="000000"/>
                <w:kern w:val="0"/>
              </w:rPr>
              <w:t>□</w:t>
            </w:r>
            <w:r>
              <w:rPr>
                <w:rFonts w:ascii="標楷體" w:eastAsia="標楷體" w:hAnsi="標楷體" w:cs="新細明體" w:hint="eastAsia"/>
                <w:color w:val="000000"/>
                <w:kern w:val="0"/>
              </w:rPr>
              <w:t>其他</w:t>
            </w:r>
          </w:p>
        </w:tc>
      </w:tr>
    </w:tbl>
    <w:p w:rsidR="00B727DA" w:rsidRPr="003720FD" w:rsidRDefault="00B727DA">
      <w:pPr>
        <w:rPr>
          <w:rFonts w:ascii="標楷體" w:eastAsia="標楷體" w:hAnsi="標楷體"/>
        </w:rPr>
      </w:pPr>
    </w:p>
    <w:sectPr w:rsidR="00B727DA" w:rsidRPr="003720FD" w:rsidSect="001F1F4B">
      <w:headerReference w:type="default" r:id="rId8"/>
      <w:pgSz w:w="11906" w:h="16838"/>
      <w:pgMar w:top="1440" w:right="18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70AF" w:rsidRDefault="00B770AF" w:rsidP="003720FD">
      <w:r>
        <w:separator/>
      </w:r>
    </w:p>
  </w:endnote>
  <w:endnote w:type="continuationSeparator" w:id="0">
    <w:p w:rsidR="00B770AF" w:rsidRDefault="00B770AF" w:rsidP="00372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altName w:val="Arabic Typesetting"/>
    <w:charset w:val="00"/>
    <w:family w:val="script"/>
    <w:pitch w:val="fixed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70AF" w:rsidRDefault="00B770AF" w:rsidP="003720FD">
      <w:r>
        <w:separator/>
      </w:r>
    </w:p>
  </w:footnote>
  <w:footnote w:type="continuationSeparator" w:id="0">
    <w:p w:rsidR="00B770AF" w:rsidRDefault="00B770AF" w:rsidP="003720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20FD" w:rsidRDefault="003720FD">
    <w:pPr>
      <w:pStyle w:val="a3"/>
    </w:pPr>
  </w:p>
  <w:p w:rsidR="003720FD" w:rsidRDefault="003720FD">
    <w:pPr>
      <w:pStyle w:val="a3"/>
    </w:pPr>
  </w:p>
  <w:tbl>
    <w:tblPr>
      <w:tblStyle w:val="TableNormal"/>
      <w:tblpPr w:leftFromText="180" w:rightFromText="180" w:vertAnchor="text" w:horzAnchor="margin" w:tblpXSpec="right" w:tblpY="-976"/>
      <w:tblOverlap w:val="never"/>
      <w:tblW w:w="0" w:type="auto"/>
      <w:tblBorders>
        <w:top w:val="single" w:sz="2" w:space="0" w:color="7F7F7F"/>
        <w:left w:val="single" w:sz="2" w:space="0" w:color="7F7F7F"/>
        <w:bottom w:val="single" w:sz="2" w:space="0" w:color="7F7F7F"/>
        <w:right w:val="single" w:sz="2" w:space="0" w:color="7F7F7F"/>
        <w:insideH w:val="single" w:sz="2" w:space="0" w:color="7F7F7F"/>
        <w:insideV w:val="single" w:sz="2" w:space="0" w:color="7F7F7F"/>
      </w:tblBorders>
      <w:tblLayout w:type="fixed"/>
      <w:tblLook w:val="01E0" w:firstRow="1" w:lastRow="1" w:firstColumn="1" w:lastColumn="1" w:noHBand="0" w:noVBand="0"/>
    </w:tblPr>
    <w:tblGrid>
      <w:gridCol w:w="996"/>
      <w:gridCol w:w="2457"/>
    </w:tblGrid>
    <w:tr w:rsidR="003720FD" w:rsidRPr="00CF6FC3" w:rsidTr="00A33AA8">
      <w:trPr>
        <w:trHeight w:val="252"/>
      </w:trPr>
      <w:tc>
        <w:tcPr>
          <w:tcW w:w="996" w:type="dxa"/>
        </w:tcPr>
        <w:p w:rsidR="003720FD" w:rsidRPr="00DD54E7" w:rsidRDefault="003720FD" w:rsidP="00A33AA8">
          <w:pPr>
            <w:pStyle w:val="TableParagraph"/>
            <w:spacing w:line="190" w:lineRule="exact"/>
            <w:ind w:left="0"/>
            <w:rPr>
              <w:rFonts w:ascii="標楷體" w:eastAsia="標楷體" w:hAnsi="標楷體" w:cs="新細明體"/>
              <w:sz w:val="16"/>
              <w:szCs w:val="16"/>
            </w:rPr>
          </w:pPr>
          <w:r w:rsidRPr="00DD54E7">
            <w:rPr>
              <w:rFonts w:ascii="標楷體" w:eastAsia="標楷體" w:hAnsi="標楷體" w:cs="新細明體" w:hint="eastAsia"/>
              <w:w w:val="115"/>
              <w:sz w:val="16"/>
              <w:szCs w:val="16"/>
              <w:lang w:eastAsia="zh-TW"/>
            </w:rPr>
            <w:t>表格名稱</w:t>
          </w:r>
        </w:p>
      </w:tc>
      <w:tc>
        <w:tcPr>
          <w:tcW w:w="2457" w:type="dxa"/>
        </w:tcPr>
        <w:p w:rsidR="003720FD" w:rsidRPr="00DD54E7" w:rsidRDefault="00AD0093" w:rsidP="00A33AA8">
          <w:pPr>
            <w:pStyle w:val="TableParagraph"/>
            <w:spacing w:line="190" w:lineRule="exact"/>
            <w:ind w:left="0"/>
            <w:rPr>
              <w:rFonts w:ascii="標楷體" w:eastAsia="標楷體" w:hAnsi="標楷體" w:cs="新細明體"/>
              <w:sz w:val="16"/>
              <w:szCs w:val="16"/>
              <w:lang w:eastAsia="zh-TW"/>
            </w:rPr>
          </w:pPr>
          <w:r>
            <w:rPr>
              <w:rFonts w:ascii="標楷體" w:eastAsia="標楷體" w:hAnsi="標楷體" w:cs="新細明體" w:hint="eastAsia"/>
              <w:sz w:val="16"/>
              <w:szCs w:val="16"/>
              <w:lang w:eastAsia="zh-TW"/>
            </w:rPr>
            <w:t>跨領域團隊合作全人醫療教學</w:t>
          </w:r>
          <w:r w:rsidR="003720FD" w:rsidRPr="00E1083E">
            <w:rPr>
              <w:rFonts w:ascii="標楷體" w:eastAsia="標楷體" w:hAnsi="標楷體" w:cs="新細明體" w:hint="eastAsia"/>
              <w:sz w:val="16"/>
              <w:szCs w:val="16"/>
              <w:lang w:eastAsia="zh-TW"/>
            </w:rPr>
            <w:t>記錄</w:t>
          </w:r>
        </w:p>
      </w:tc>
    </w:tr>
    <w:tr w:rsidR="003720FD" w:rsidRPr="00CF6FC3" w:rsidTr="00A33AA8">
      <w:trPr>
        <w:trHeight w:val="252"/>
      </w:trPr>
      <w:tc>
        <w:tcPr>
          <w:tcW w:w="996" w:type="dxa"/>
        </w:tcPr>
        <w:p w:rsidR="003720FD" w:rsidRPr="00DD54E7" w:rsidRDefault="003720FD" w:rsidP="00A33AA8">
          <w:pPr>
            <w:pStyle w:val="TableParagraph"/>
            <w:spacing w:line="190" w:lineRule="exact"/>
            <w:ind w:left="0"/>
            <w:rPr>
              <w:rFonts w:ascii="標楷體" w:eastAsia="標楷體" w:hAnsi="標楷體" w:cs="新細明體"/>
              <w:sz w:val="16"/>
              <w:szCs w:val="16"/>
              <w:lang w:eastAsia="zh-TW"/>
            </w:rPr>
          </w:pPr>
          <w:r w:rsidRPr="00DD54E7">
            <w:rPr>
              <w:rFonts w:ascii="標楷體" w:eastAsia="標楷體" w:hAnsi="標楷體" w:cs="新細明體" w:hint="eastAsia"/>
              <w:sz w:val="16"/>
              <w:szCs w:val="16"/>
              <w:lang w:eastAsia="zh-TW"/>
            </w:rPr>
            <w:t>表格類別</w:t>
          </w:r>
        </w:p>
      </w:tc>
      <w:tc>
        <w:tcPr>
          <w:tcW w:w="2457" w:type="dxa"/>
        </w:tcPr>
        <w:p w:rsidR="003720FD" w:rsidRPr="00DD54E7" w:rsidRDefault="003720FD" w:rsidP="00A33AA8">
          <w:pPr>
            <w:pStyle w:val="TableParagraph"/>
            <w:spacing w:line="199" w:lineRule="exact"/>
            <w:ind w:left="0"/>
            <w:rPr>
              <w:rFonts w:ascii="標楷體" w:eastAsia="標楷體" w:hAnsi="標楷體" w:cs="新細明體"/>
              <w:sz w:val="16"/>
              <w:szCs w:val="16"/>
              <w:lang w:eastAsia="zh-TW"/>
            </w:rPr>
          </w:pPr>
          <w:r w:rsidRPr="00DD54E7">
            <w:rPr>
              <w:rFonts w:ascii="標楷體" w:eastAsia="標楷體" w:hAnsi="標楷體" w:cs="新細明體" w:hint="eastAsia"/>
              <w:w w:val="110"/>
              <w:sz w:val="16"/>
              <w:szCs w:val="16"/>
            </w:rPr>
            <w:t>■</w:t>
          </w:r>
          <w:r w:rsidRPr="00DD54E7">
            <w:rPr>
              <w:rFonts w:ascii="標楷體" w:eastAsia="標楷體" w:hAnsi="標楷體" w:cs="新細明體" w:hint="eastAsia"/>
              <w:w w:val="110"/>
              <w:sz w:val="16"/>
              <w:szCs w:val="16"/>
              <w:lang w:eastAsia="zh-TW"/>
            </w:rPr>
            <w:t xml:space="preserve">空白表單 </w:t>
          </w:r>
          <w:r w:rsidRPr="00DD54E7">
            <w:rPr>
              <w:rFonts w:ascii="標楷體" w:eastAsia="標楷體" w:hAnsi="標楷體" w:cs="標楷體" w:hint="eastAsia"/>
              <w:w w:val="110"/>
              <w:sz w:val="16"/>
              <w:szCs w:val="16"/>
            </w:rPr>
            <w:t>໢</w:t>
          </w:r>
          <w:r w:rsidRPr="00DD54E7">
            <w:rPr>
              <w:rFonts w:ascii="標楷體" w:eastAsia="標楷體" w:hAnsi="標楷體" w:cs="新細明體" w:hint="eastAsia"/>
              <w:w w:val="110"/>
              <w:sz w:val="16"/>
              <w:szCs w:val="16"/>
              <w:lang w:eastAsia="zh-TW"/>
            </w:rPr>
            <w:t>範例</w:t>
          </w:r>
        </w:p>
      </w:tc>
    </w:tr>
    <w:tr w:rsidR="003720FD" w:rsidRPr="00CF6FC3" w:rsidTr="00A33AA8">
      <w:trPr>
        <w:trHeight w:val="252"/>
      </w:trPr>
      <w:tc>
        <w:tcPr>
          <w:tcW w:w="996" w:type="dxa"/>
        </w:tcPr>
        <w:p w:rsidR="003720FD" w:rsidRPr="00DD54E7" w:rsidRDefault="003720FD" w:rsidP="00A33AA8">
          <w:pPr>
            <w:pStyle w:val="TableParagraph"/>
            <w:spacing w:line="190" w:lineRule="exact"/>
            <w:ind w:left="0"/>
            <w:rPr>
              <w:rFonts w:ascii="標楷體" w:eastAsia="標楷體" w:hAnsi="標楷體" w:cs="新細明體"/>
              <w:sz w:val="16"/>
              <w:szCs w:val="16"/>
              <w:lang w:eastAsia="zh-TW"/>
            </w:rPr>
          </w:pPr>
          <w:r w:rsidRPr="00DD54E7">
            <w:rPr>
              <w:rFonts w:ascii="標楷體" w:eastAsia="標楷體" w:hAnsi="標楷體" w:cs="新細明體" w:hint="eastAsia"/>
              <w:sz w:val="16"/>
              <w:szCs w:val="16"/>
              <w:lang w:eastAsia="zh-TW"/>
            </w:rPr>
            <w:t>日期/版次</w:t>
          </w:r>
        </w:p>
      </w:tc>
      <w:tc>
        <w:tcPr>
          <w:tcW w:w="2457" w:type="dxa"/>
        </w:tcPr>
        <w:p w:rsidR="003720FD" w:rsidRPr="00DD54E7" w:rsidRDefault="003720FD" w:rsidP="00A33AA8">
          <w:pPr>
            <w:pStyle w:val="TableParagraph"/>
            <w:spacing w:line="190" w:lineRule="exact"/>
            <w:ind w:left="0"/>
            <w:rPr>
              <w:rFonts w:ascii="標楷體" w:eastAsia="標楷體" w:hAnsi="標楷體"/>
              <w:sz w:val="16"/>
              <w:szCs w:val="16"/>
              <w:lang w:eastAsia="zh-TW"/>
            </w:rPr>
          </w:pPr>
          <w:r w:rsidRPr="00DD54E7">
            <w:rPr>
              <w:rFonts w:ascii="標楷體" w:eastAsia="標楷體" w:hAnsi="標楷體" w:hint="eastAsia"/>
              <w:sz w:val="16"/>
              <w:szCs w:val="16"/>
              <w:lang w:eastAsia="zh-TW"/>
            </w:rPr>
            <w:t>16/3/25  R1.0</w:t>
          </w:r>
        </w:p>
      </w:tc>
    </w:tr>
  </w:tbl>
  <w:p w:rsidR="003720FD" w:rsidRDefault="003720FD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AA3950"/>
    <w:multiLevelType w:val="hybridMultilevel"/>
    <w:tmpl w:val="8F5A0C58"/>
    <w:lvl w:ilvl="0" w:tplc="59A817BA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379454F0"/>
    <w:multiLevelType w:val="hybridMultilevel"/>
    <w:tmpl w:val="EAB4B590"/>
    <w:lvl w:ilvl="0" w:tplc="59A817BA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6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0NLc0MDI1BhIGhko6SsGpxcWZ+XkgBYa1AFQA8tAsAAAA"/>
  </w:docVars>
  <w:rsids>
    <w:rsidRoot w:val="00574B00"/>
    <w:rsid w:val="000D501B"/>
    <w:rsid w:val="001F1F4B"/>
    <w:rsid w:val="00251C6E"/>
    <w:rsid w:val="002B4250"/>
    <w:rsid w:val="002D2241"/>
    <w:rsid w:val="002D53FF"/>
    <w:rsid w:val="003720FD"/>
    <w:rsid w:val="00574B00"/>
    <w:rsid w:val="008D054F"/>
    <w:rsid w:val="009238BE"/>
    <w:rsid w:val="0094295A"/>
    <w:rsid w:val="00AD0093"/>
    <w:rsid w:val="00B727DA"/>
    <w:rsid w:val="00B770AF"/>
    <w:rsid w:val="00BF1DEB"/>
    <w:rsid w:val="00C027B2"/>
    <w:rsid w:val="00C8163B"/>
    <w:rsid w:val="00F2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574B00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720F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720FD"/>
    <w:rPr>
      <w:kern w:val="2"/>
    </w:rPr>
  </w:style>
  <w:style w:type="paragraph" w:styleId="a5">
    <w:name w:val="footer"/>
    <w:basedOn w:val="a"/>
    <w:link w:val="a6"/>
    <w:rsid w:val="003720F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3720FD"/>
    <w:rPr>
      <w:kern w:val="2"/>
    </w:rPr>
  </w:style>
  <w:style w:type="paragraph" w:customStyle="1" w:styleId="TableParagraph">
    <w:name w:val="Table Paragraph"/>
    <w:basedOn w:val="a"/>
    <w:uiPriority w:val="1"/>
    <w:qFormat/>
    <w:rsid w:val="003720FD"/>
    <w:pPr>
      <w:ind w:left="110"/>
    </w:pPr>
    <w:rPr>
      <w:rFonts w:ascii="DFKai-SB" w:eastAsia="DFKai-SB" w:hAnsi="DFKai-SB" w:cs="DFKai-SB"/>
      <w:kern w:val="0"/>
      <w:sz w:val="22"/>
      <w:szCs w:val="2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3720FD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7">
    <w:name w:val="List Paragraph"/>
    <w:basedOn w:val="a"/>
    <w:uiPriority w:val="34"/>
    <w:qFormat/>
    <w:rsid w:val="00251C6E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91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ghtc</dc:creator>
  <cp:lastModifiedBy>VGH00</cp:lastModifiedBy>
  <cp:revision>6</cp:revision>
  <dcterms:created xsi:type="dcterms:W3CDTF">2016-04-08T08:43:00Z</dcterms:created>
  <dcterms:modified xsi:type="dcterms:W3CDTF">2017-03-16T06:08:00Z</dcterms:modified>
</cp:coreProperties>
</file>